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DAF36" w14:textId="77777777" w:rsidR="00B578C7" w:rsidRDefault="00514CEB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C77A3ED" wp14:editId="04D897F0">
                <wp:simplePos x="0" y="0"/>
                <wp:positionH relativeFrom="column">
                  <wp:posOffset>-762000</wp:posOffset>
                </wp:positionH>
                <wp:positionV relativeFrom="paragraph">
                  <wp:posOffset>4573905</wp:posOffset>
                </wp:positionV>
                <wp:extent cx="5857875" cy="4972050"/>
                <wp:effectExtent l="0" t="0" r="9525" b="0"/>
                <wp:wrapTight wrapText="bothSides">
                  <wp:wrapPolygon edited="0">
                    <wp:start x="0" y="0"/>
                    <wp:lineTo x="0" y="21517"/>
                    <wp:lineTo x="21565" y="21517"/>
                    <wp:lineTo x="21565" y="0"/>
                    <wp:lineTo x="0" y="0"/>
                  </wp:wrapPolygon>
                </wp:wrapTight>
                <wp:docPr id="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7875" cy="4972050"/>
                          <a:chOff x="0" y="0"/>
                          <a:chExt cx="6010275" cy="5068887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271" t="16536" r="6876" b="108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275" cy="5068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Text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877888" y="503237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802C66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9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58775" y="1366837"/>
                            <a:ext cx="504825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588B73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2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0" name="Text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11150" y="1879600"/>
                            <a:ext cx="504825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1D7A05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3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" name="Text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374650" y="2393950"/>
                            <a:ext cx="503238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F580E1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4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" name="Text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877888" y="3321050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05DEBA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5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3" name="Text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438400" y="61912"/>
                            <a:ext cx="503238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54690F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6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4" name="Text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438400" y="584200"/>
                            <a:ext cx="503238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93E8DD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7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5" name="Text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2462213" y="1438275"/>
                            <a:ext cx="504825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84CBB6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8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6" name="Text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2303462"/>
                            <a:ext cx="503238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F17CE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0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7" name="Text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3167062"/>
                            <a:ext cx="503238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275DE8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1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" name="Text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3743325"/>
                            <a:ext cx="503238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65ED51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2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" name="Text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2462213" y="1871662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88A51B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9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0" name="Text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4983163" y="871537"/>
                            <a:ext cx="503237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7BD159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3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77A3ED" id="Group 3" o:spid="_x0000_s1026" style="position:absolute;margin-left:-60pt;margin-top:360.15pt;width:461.25pt;height:391.5pt;z-index:-251655168;mso-width-relative:margin;mso-height-relative:margin" coordsize="60102,506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60102;height:50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" fillcolor="#4f81bd [3204]" strokecolor="black [3213]">
                  <v:imagedata r:id="rId5" o:title="" croptop="10837f" cropbottom="7121f" cropleft="15906f" cropright="450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" o:spid="_x0000_s1028" type="#_x0000_t202" style="position:absolute;left:8778;top:5032;width:5049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28802C66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.</w:t>
                        </w:r>
                      </w:p>
                    </w:txbxContent>
                  </v:textbox>
                </v:shape>
                <v:shape id="TextBox 9" o:spid="_x0000_s1029" type="#_x0000_t202" style="position:absolute;left:3587;top:13668;width:5049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2588B73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2.</w:t>
                        </w:r>
                      </w:p>
                    </w:txbxContent>
                  </v:textbox>
                </v:shape>
                <v:shape id="TextBox 10" o:spid="_x0000_s1030" type="#_x0000_t202" style="position:absolute;left:3111;top:18796;width:5048;height:3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381D7A05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3.</w:t>
                        </w:r>
                      </w:p>
                    </w:txbxContent>
                  </v:textbox>
                </v:shape>
                <v:shape id="TextBox 12" o:spid="_x0000_s1031" type="#_x0000_t202" style="position:absolute;left:3746;top:23939;width:5032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48F580E1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4.</w:t>
                        </w:r>
                      </w:p>
                    </w:txbxContent>
                  </v:textbox>
                </v:shape>
                <v:shape id="TextBox 13" o:spid="_x0000_s1032" type="#_x0000_t202" style="position:absolute;left:8778;top:33210;width:5049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E05DEBA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5.</w:t>
                        </w:r>
                      </w:p>
                    </w:txbxContent>
                  </v:textbox>
                </v:shape>
                <v:shape id="TextBox 14" o:spid="_x0000_s1033" type="#_x0000_t202" style="position:absolute;left:24384;top:619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6154690F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6.</w:t>
                        </w:r>
                      </w:p>
                    </w:txbxContent>
                  </v:textbox>
                </v:shape>
                <v:shape id="TextBox 16" o:spid="_x0000_s1034" type="#_x0000_t202" style="position:absolute;left:24384;top:5842;width:5032;height:3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4193E8DD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7.</w:t>
                        </w:r>
                      </w:p>
                    </w:txbxContent>
                  </v:textbox>
                </v:shape>
                <v:shape id="TextBox 17" o:spid="_x0000_s1035" type="#_x0000_t202" style="position:absolute;left:24622;top:14382;width:5048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684CBB6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8.</w:t>
                        </w:r>
                      </w:p>
                    </w:txbxContent>
                  </v:textbox>
                </v:shape>
                <v:shape id="TextBox 18" o:spid="_x0000_s1036" type="#_x0000_t202" style="position:absolute;left:24098;top:23034;width:5032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16EF17CE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0.</w:t>
                        </w:r>
                      </w:p>
                    </w:txbxContent>
                  </v:textbox>
                </v:shape>
                <v:shape id="TextBox 19" o:spid="_x0000_s1037" type="#_x0000_t202" style="position:absolute;left:24098;top:31670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21275DE8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1.</w:t>
                        </w:r>
                      </w:p>
                    </w:txbxContent>
                  </v:textbox>
                </v:shape>
                <v:shape id="TextBox 20" o:spid="_x0000_s1038" type="#_x0000_t202" style="position:absolute;left:24098;top:37433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0665ED51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2.</w:t>
                        </w:r>
                      </w:p>
                    </w:txbxContent>
                  </v:textbox>
                </v:shape>
                <v:shape id="TextBox 21" o:spid="_x0000_s1039" type="#_x0000_t202" style="position:absolute;left:24622;top:18716;width:5048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3E88A51B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9.</w:t>
                        </w:r>
                      </w:p>
                    </w:txbxContent>
                  </v:textbox>
                </v:shape>
                <v:shape id="TextBox 22" o:spid="_x0000_s1040" type="#_x0000_t202" style="position:absolute;left:49831;top:8715;width:5033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057BD159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3.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44987B1" wp14:editId="13E738F1">
                <wp:simplePos x="0" y="0"/>
                <wp:positionH relativeFrom="column">
                  <wp:posOffset>-762000</wp:posOffset>
                </wp:positionH>
                <wp:positionV relativeFrom="paragraph">
                  <wp:posOffset>-762000</wp:posOffset>
                </wp:positionV>
                <wp:extent cx="5857875" cy="4972050"/>
                <wp:effectExtent l="0" t="0" r="9525" b="0"/>
                <wp:wrapTight wrapText="bothSides">
                  <wp:wrapPolygon edited="0">
                    <wp:start x="0" y="0"/>
                    <wp:lineTo x="0" y="21517"/>
                    <wp:lineTo x="21565" y="21517"/>
                    <wp:lineTo x="21565" y="0"/>
                    <wp:lineTo x="0" y="0"/>
                  </wp:wrapPolygon>
                </wp:wrapTight>
                <wp:docPr id="4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7875" cy="4972050"/>
                          <a:chOff x="0" y="0"/>
                          <a:chExt cx="6010275" cy="5068887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271" t="16536" r="6876" b="108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275" cy="5068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877888" y="503237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C64887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58775" y="1366837"/>
                            <a:ext cx="504825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D8E6A3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2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6" name="Text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11150" y="1879600"/>
                            <a:ext cx="504825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6BC74E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3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7" name="Text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374650" y="2393950"/>
                            <a:ext cx="503238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7BD231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4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8" name="Text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877888" y="3321050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79F402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5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9" name="Text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438400" y="61912"/>
                            <a:ext cx="503238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2451D7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6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0" name="Text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438400" y="584200"/>
                            <a:ext cx="503238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C302F5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7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1" name="Text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2462213" y="1438275"/>
                            <a:ext cx="504825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C8EAC4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8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2" name="Text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2303462"/>
                            <a:ext cx="503238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564D61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0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3" name="Text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3167062"/>
                            <a:ext cx="503238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DDC4A4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1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" name="Text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2409825" y="3743325"/>
                            <a:ext cx="503238" cy="369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8579BE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2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" name="Text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2462213" y="1871662"/>
                            <a:ext cx="50482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6CA73F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9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6" name="Text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4983163" y="871537"/>
                            <a:ext cx="503237" cy="36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376787" w14:textId="77777777" w:rsidR="00514CEB" w:rsidRDefault="00514CEB" w:rsidP="00514CE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3.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4987B1" id="_x0000_s1041" style="position:absolute;margin-left:-60pt;margin-top:-60pt;width:461.25pt;height:391.5pt;z-index:-251657216;mso-width-relative:margin;mso-height-relative:margin" coordsize="60102,506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">
                <v:shape id="Picture 2" o:spid="_x0000_s1042" type="#_x0000_t75" style="position:absolute;width:60102;height:50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" fillcolor="#4f81bd [3204]" strokecolor="black [3213]">
                  <v:imagedata r:id="rId5" o:title="" croptop="10837f" cropbottom="7121f" cropleft="15906f" cropright="4506f"/>
                </v:shape>
                <v:shape id="TextBox 1" o:spid="_x0000_s1043" type="#_x0000_t202" style="position:absolute;left:8778;top:5032;width:5049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75C64887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.</w:t>
                        </w:r>
                      </w:p>
                    </w:txbxContent>
                  </v:textbox>
                </v:shape>
                <v:shape id="TextBox 9" o:spid="_x0000_s1044" type="#_x0000_t202" style="position:absolute;left:3587;top:13668;width:5049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4D8E6A3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2.</w:t>
                        </w:r>
                      </w:p>
                    </w:txbxContent>
                  </v:textbox>
                </v:shape>
                <v:shape id="TextBox 10" o:spid="_x0000_s1045" type="#_x0000_t202" style="position:absolute;left:3111;top:18796;width:5048;height:3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7D6BC74E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3.</w:t>
                        </w:r>
                      </w:p>
                    </w:txbxContent>
                  </v:textbox>
                </v:shape>
                <v:shape id="TextBox 12" o:spid="_x0000_s1046" type="#_x0000_t202" style="position:absolute;left:3746;top:23939;width:5032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17BD231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4.</w:t>
                        </w:r>
                      </w:p>
                    </w:txbxContent>
                  </v:textbox>
                </v:shape>
                <v:shape id="TextBox 13" o:spid="_x0000_s1047" type="#_x0000_t202" style="position:absolute;left:8778;top:33210;width:5049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D79F402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5.</w:t>
                        </w:r>
                      </w:p>
                    </w:txbxContent>
                  </v:textbox>
                </v:shape>
                <v:shape id="TextBox 14" o:spid="_x0000_s1048" type="#_x0000_t202" style="position:absolute;left:24384;top:619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4C2451D7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6.</w:t>
                        </w:r>
                      </w:p>
                    </w:txbxContent>
                  </v:textbox>
                </v:shape>
                <v:shape id="TextBox 16" o:spid="_x0000_s1049" type="#_x0000_t202" style="position:absolute;left:24384;top:5842;width:5032;height:3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31C302F5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7.</w:t>
                        </w:r>
                      </w:p>
                    </w:txbxContent>
                  </v:textbox>
                </v:shape>
                <v:shape id="TextBox 17" o:spid="_x0000_s1050" type="#_x0000_t202" style="position:absolute;left:24622;top:14382;width:5048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0C8EAC4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8.</w:t>
                        </w:r>
                      </w:p>
                    </w:txbxContent>
                  </v:textbox>
                </v:shape>
                <v:shape id="TextBox 18" o:spid="_x0000_s1051" type="#_x0000_t202" style="position:absolute;left:24098;top:23034;width:5032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2B564D61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0.</w:t>
                        </w:r>
                      </w:p>
                    </w:txbxContent>
                  </v:textbox>
                </v:shape>
                <v:shape id="TextBox 19" o:spid="_x0000_s1052" type="#_x0000_t202" style="position:absolute;left:24098;top:31670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31DDC4A4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1.</w:t>
                        </w:r>
                      </w:p>
                    </w:txbxContent>
                  </v:textbox>
                </v:shape>
                <v:shape id="TextBox 20" o:spid="_x0000_s1053" type="#_x0000_t202" style="position:absolute;left:24098;top:37433;width:5032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228579BE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2.</w:t>
                        </w:r>
                      </w:p>
                    </w:txbxContent>
                  </v:textbox>
                </v:shape>
                <v:shape id="TextBox 21" o:spid="_x0000_s1054" type="#_x0000_t202" style="position:absolute;left:24622;top:18716;width:5048;height:3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66CA73F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9.</w:t>
                        </w:r>
                      </w:p>
                    </w:txbxContent>
                  </v:textbox>
                </v:shape>
                <v:shape id="TextBox 22" o:spid="_x0000_s1055" type="#_x0000_t202" style="position:absolute;left:49831;top:8715;width:5033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8376787" w14:textId="77777777" w:rsidR="00514CEB" w:rsidRDefault="00514CEB" w:rsidP="00514CE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3.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sectPr w:rsidR="00B578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TQ2MjOzNDYzMTVW0lEKTi0uzszPAykwrAUABuzG9iwAAAA="/>
  </w:docVars>
  <w:rsids>
    <w:rsidRoot w:val="00514CEB"/>
    <w:rsid w:val="000570CD"/>
    <w:rsid w:val="001748C8"/>
    <w:rsid w:val="00514CEB"/>
    <w:rsid w:val="008D3B95"/>
    <w:rsid w:val="00E87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5CBE"/>
  <w15:docId w15:val="{E0110E52-02A4-43D0-8B0B-F8BB58A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4CE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M1</dc:creator>
  <cp:lastModifiedBy>Ellen Thompson</cp:lastModifiedBy>
  <cp:revision>2</cp:revision>
  <cp:lastPrinted>2017-08-17T07:18:00Z</cp:lastPrinted>
  <dcterms:created xsi:type="dcterms:W3CDTF">2020-12-07T21:15:00Z</dcterms:created>
  <dcterms:modified xsi:type="dcterms:W3CDTF">2020-12-07T21:15:00Z</dcterms:modified>
</cp:coreProperties>
</file>